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F0F" w:rsidRDefault="00923F0F" w:rsidP="00923F0F">
      <w:pPr>
        <w:pStyle w:val="Titre"/>
      </w:pPr>
      <w:r>
        <w:rPr>
          <w:rFonts w:ascii="TimesNewRomanPSMT" w:hAnsi="TimesNewRomanPSMT"/>
        </w:rPr>
        <w:t xml:space="preserve">Plan de lecture de </w:t>
      </w:r>
      <w:r w:rsidRPr="00D450BB">
        <w:rPr>
          <w:rFonts w:ascii="TimesNewRomanPSMT" w:hAnsi="TimesNewRomanPSMT"/>
        </w:rPr>
        <w:t>La Constellation du Lynx</w:t>
      </w:r>
    </w:p>
    <w:p w:rsidR="00923F0F" w:rsidRPr="00923F0F" w:rsidRDefault="00923F0F" w:rsidP="00923F0F">
      <w:r w:rsidRPr="00923F0F">
        <w:rPr>
          <w:sz w:val="22"/>
          <w:szCs w:val="22"/>
        </w:rPr>
        <w:t>Lire jusqu'à la page 167 pour le prochain cours 8</w:t>
      </w:r>
      <w:r w:rsidRPr="00923F0F">
        <w:t xml:space="preserve"> Questions de compréhension, répondre par de courtes ou très courtes réponses :</w:t>
      </w:r>
    </w:p>
    <w:p w:rsidR="00923F0F" w:rsidRDefault="00923F0F" w:rsidP="00923F0F">
      <w:pPr>
        <w:pStyle w:val="Titre1"/>
      </w:pPr>
      <w:r>
        <w:t>Étudiez la liste des personnages (p.11)</w:t>
      </w:r>
    </w:p>
    <w:p w:rsidR="00923F0F" w:rsidRDefault="00923F0F" w:rsidP="0034289F">
      <w:pPr>
        <w:pStyle w:val="Titre2"/>
      </w:pPr>
      <w:r>
        <w:t>Quelle cellule est composée de deux frères?</w:t>
      </w:r>
    </w:p>
    <w:p w:rsidR="0034289F" w:rsidRPr="0034289F" w:rsidRDefault="0073457F" w:rsidP="0034289F">
      <w:r>
        <w:t>Cellule Chevalier</w:t>
      </w:r>
    </w:p>
    <w:p w:rsidR="00923F0F" w:rsidRDefault="00923F0F" w:rsidP="0034289F">
      <w:pPr>
        <w:pStyle w:val="Titre2"/>
      </w:pPr>
      <w:r>
        <w:t>Pourquoi une cellule s'appelle-t-elle «délégation étrangère»?</w:t>
      </w:r>
    </w:p>
    <w:p w:rsidR="0034289F" w:rsidRPr="0034289F" w:rsidRDefault="0073457F" w:rsidP="0034289F">
      <w:r>
        <w:t>Car les membres de cette cellule sont à l’étranger (Paris / Londres / Alger)</w:t>
      </w:r>
    </w:p>
    <w:p w:rsidR="00923F0F" w:rsidRDefault="00923F0F" w:rsidP="0034289F">
      <w:pPr>
        <w:pStyle w:val="Titre2"/>
      </w:pPr>
      <w:r>
        <w:t>Quel est le travail de Sam Nihilo?</w:t>
      </w:r>
    </w:p>
    <w:p w:rsidR="0034289F" w:rsidRPr="0034289F" w:rsidRDefault="00250CFF" w:rsidP="0034289F">
      <w:r>
        <w:t>Tâcheron de la plume (Écrivain)</w:t>
      </w:r>
    </w:p>
    <w:p w:rsidR="00923F0F" w:rsidRDefault="00923F0F" w:rsidP="00923F0F">
      <w:pPr>
        <w:pStyle w:val="Titre1"/>
      </w:pPr>
      <w:r>
        <w:t>Chronologie</w:t>
      </w:r>
    </w:p>
    <w:p w:rsidR="0034289F" w:rsidRDefault="0034289F" w:rsidP="0034289F">
      <w:pPr>
        <w:pStyle w:val="Titre2"/>
      </w:pPr>
      <w:r>
        <w:t>P</w:t>
      </w:r>
      <w:r w:rsidR="00923F0F">
        <w:t>age 13 : Quel est le nom du personnage assassiné, que vo</w:t>
      </w:r>
      <w:r>
        <w:t>us trouvez aussi à la page 12?</w:t>
      </w:r>
    </w:p>
    <w:p w:rsidR="0034289F" w:rsidRPr="0034289F" w:rsidRDefault="0068144D" w:rsidP="0034289F">
      <w:r>
        <w:t>Le numéro 2</w:t>
      </w:r>
    </w:p>
    <w:p w:rsidR="0034289F" w:rsidRDefault="0068144D" w:rsidP="0034289F">
      <w:pPr>
        <w:pStyle w:val="Titre2"/>
      </w:pPr>
      <w:r>
        <w:t>Q</w:t>
      </w:r>
      <w:r w:rsidR="00923F0F">
        <w:t>ui est ce</w:t>
      </w:r>
      <w:r w:rsidR="0034289F">
        <w:t xml:space="preserve"> fameux «numéro 2» ?</w:t>
      </w:r>
    </w:p>
    <w:p w:rsidR="0034289F" w:rsidRPr="0034289F" w:rsidRDefault="0068144D" w:rsidP="0034289F">
      <w:r>
        <w:t>C’est Paul Lavoie, le Ministre</w:t>
      </w:r>
    </w:p>
    <w:p w:rsidR="00923F0F" w:rsidRDefault="00923F0F" w:rsidP="0034289F">
      <w:pPr>
        <w:pStyle w:val="Titre2"/>
      </w:pPr>
      <w:r>
        <w:t>Quel est son «vrai nom» dans «l'histoire officielle»?</w:t>
      </w:r>
    </w:p>
    <w:p w:rsidR="0068144D" w:rsidRPr="0068144D" w:rsidRDefault="0068144D" w:rsidP="0068144D">
      <w:r>
        <w:t>Pierre Laporte</w:t>
      </w:r>
    </w:p>
    <w:p w:rsidR="00923F0F" w:rsidRDefault="00923F0F" w:rsidP="00923F0F">
      <w:pPr>
        <w:pStyle w:val="Titre1"/>
      </w:pPr>
      <w:r>
        <w:t>L'Avenir (Québec), été 1975</w:t>
      </w:r>
    </w:p>
    <w:p w:rsidR="00923F0F" w:rsidRDefault="00923F0F" w:rsidP="0034289F">
      <w:pPr>
        <w:pStyle w:val="Titre2"/>
      </w:pPr>
      <w:r>
        <w:t>Pour quelle raison Cardinal assassine-t-il Duquet.</w:t>
      </w:r>
    </w:p>
    <w:p w:rsidR="0034289F" w:rsidRPr="0034289F" w:rsidRDefault="00D67A4A" w:rsidP="0034289F">
      <w:r>
        <w:t>Car il a</w:t>
      </w:r>
      <w:r w:rsidR="0068144D">
        <w:t xml:space="preserve"> </w:t>
      </w:r>
      <w:r>
        <w:t>parlé à</w:t>
      </w:r>
      <w:r w:rsidR="0068144D">
        <w:t xml:space="preserve"> la police de ses agissements et qu’il lui a volé sa femme.</w:t>
      </w:r>
    </w:p>
    <w:p w:rsidR="00923F0F" w:rsidRDefault="00923F0F" w:rsidP="0034289F">
      <w:pPr>
        <w:pStyle w:val="Titre2"/>
      </w:pPr>
      <w:r>
        <w:t>Comment camoufle-t-il son crime?</w:t>
      </w:r>
    </w:p>
    <w:p w:rsidR="0068144D" w:rsidRPr="0068144D" w:rsidRDefault="0068144D" w:rsidP="0068144D">
      <w:r>
        <w:t>Accident de tracteur.</w:t>
      </w:r>
    </w:p>
    <w:p w:rsidR="00923F0F" w:rsidRDefault="00923F0F" w:rsidP="00923F0F">
      <w:pPr>
        <w:pStyle w:val="Titre1"/>
      </w:pPr>
      <w:r>
        <w:lastRenderedPageBreak/>
        <w:t>Villebois</w:t>
      </w:r>
      <w:r w:rsidR="00D67A4A">
        <w:t xml:space="preserve"> Hiver 1951</w:t>
      </w:r>
    </w:p>
    <w:p w:rsidR="00923F0F" w:rsidRDefault="00923F0F" w:rsidP="0034289F">
      <w:pPr>
        <w:pStyle w:val="Titre2"/>
      </w:pPr>
      <w:r>
        <w:t>Quel animal est tué par le trappeur?</w:t>
      </w:r>
    </w:p>
    <w:p w:rsidR="0034289F" w:rsidRPr="0034289F" w:rsidRDefault="00D67A4A" w:rsidP="0034289F">
      <w:r>
        <w:t>Un lynx.</w:t>
      </w:r>
    </w:p>
    <w:p w:rsidR="00923F0F" w:rsidRDefault="00923F0F" w:rsidP="0034289F">
      <w:pPr>
        <w:pStyle w:val="Titre2"/>
      </w:pPr>
      <w:r>
        <w:t>De quelle couleur sont ses yeux?</w:t>
      </w:r>
    </w:p>
    <w:p w:rsidR="00D67A4A" w:rsidRPr="00D67A4A" w:rsidRDefault="00D67A4A" w:rsidP="00D67A4A">
      <w:r>
        <w:t>Deux grands lacs d’ambre p.23</w:t>
      </w:r>
    </w:p>
    <w:p w:rsidR="00923F0F" w:rsidRDefault="00923F0F" w:rsidP="00923F0F">
      <w:pPr>
        <w:pStyle w:val="Titre1"/>
      </w:pPr>
      <w:r>
        <w:t>Sam</w:t>
      </w:r>
      <w:r w:rsidR="00D67A4A">
        <w:t xml:space="preserve"> Automne 2000</w:t>
      </w:r>
    </w:p>
    <w:p w:rsidR="0034289F" w:rsidRDefault="00923F0F" w:rsidP="0034289F">
      <w:pPr>
        <w:pStyle w:val="Titre2"/>
      </w:pPr>
      <w:r>
        <w:t>Maldoror existe-t-elle? De quelle ville s'agit-il à votre avis?</w:t>
      </w:r>
    </w:p>
    <w:p w:rsidR="0034289F" w:rsidRDefault="00D67A4A" w:rsidP="0034289F">
      <w:r>
        <w:t>Non, c’est en fait la ville de Val d’or.</w:t>
      </w:r>
    </w:p>
    <w:p w:rsidR="0034289F" w:rsidRDefault="00923F0F" w:rsidP="0034289F">
      <w:pPr>
        <w:pStyle w:val="Titre2"/>
      </w:pPr>
      <w:r>
        <w:t xml:space="preserve">Cherchez sur </w:t>
      </w:r>
      <w:r w:rsidRPr="0034289F">
        <w:t>l'Odyssée en</w:t>
      </w:r>
      <w:r>
        <w:t xml:space="preserve"> tapant «catabase, Ulysse».</w:t>
      </w:r>
      <w:r>
        <w:br/>
        <w:t>Expliquez la signification «sauf que moi je ne vais pas égorger des chèvres»</w:t>
      </w:r>
    </w:p>
    <w:p w:rsidR="0034289F" w:rsidRPr="0034289F" w:rsidRDefault="008B2CB6" w:rsidP="0034289F">
      <w:r>
        <w:t>Il ne va pas verser de sang.</w:t>
      </w:r>
    </w:p>
    <w:p w:rsidR="00923F0F" w:rsidRDefault="00923F0F" w:rsidP="0034289F">
      <w:pPr>
        <w:pStyle w:val="Titre2"/>
      </w:pPr>
      <w:r>
        <w:t>Pourquoi Sam dit-il ça au fantôme de Lavoie?</w:t>
      </w:r>
    </w:p>
    <w:p w:rsidR="002E218A" w:rsidRPr="002E218A" w:rsidRDefault="002E218A" w:rsidP="002E218A">
      <w:r>
        <w:t>Pour lui faire comprendre qu’il ne va pas</w:t>
      </w:r>
      <w:r w:rsidR="008B2CB6">
        <w:t xml:space="preserve"> tuer pour le délivrer.</w:t>
      </w:r>
    </w:p>
    <w:p w:rsidR="00923F0F" w:rsidRDefault="00923F0F" w:rsidP="00923F0F">
      <w:pPr>
        <w:pStyle w:val="Titre1"/>
      </w:pPr>
      <w:r>
        <w:t>Madame Corps</w:t>
      </w:r>
    </w:p>
    <w:p w:rsidR="0034289F" w:rsidRDefault="00923F0F" w:rsidP="0034289F">
      <w:pPr>
        <w:pStyle w:val="Titre2"/>
      </w:pPr>
      <w:r>
        <w:t>Qui est Odette de Crécy</w:t>
      </w:r>
      <w:r w:rsidR="0034289F">
        <w:t xml:space="preserve"> ?</w:t>
      </w:r>
    </w:p>
    <w:p w:rsidR="0034289F" w:rsidRPr="0034289F" w:rsidRDefault="00C9699A" w:rsidP="0034289F">
      <w:r>
        <w:t>Une fille qui a connu une relation amoureuse avec un homme qui l’emprisonnait dans une prison invisible et qui a su rebondir de cette relation pour réussir emplement.</w:t>
      </w:r>
    </w:p>
    <w:p w:rsidR="00923F0F" w:rsidRDefault="00923F0F" w:rsidP="0034289F">
      <w:pPr>
        <w:pStyle w:val="Titre2"/>
      </w:pPr>
      <w:r>
        <w:t>Que laisse sous-entendre Sam à propos de Cardinal sur son implication indépendantiste alors que c'est un</w:t>
      </w:r>
      <w:r w:rsidR="008B2CB6">
        <w:t xml:space="preserve"> </w:t>
      </w:r>
      <w:r>
        <w:t>policier «défroqué»?</w:t>
      </w:r>
    </w:p>
    <w:p w:rsidR="00C9699A" w:rsidRPr="00C9699A" w:rsidRDefault="00C9699A" w:rsidP="00C9699A">
      <w:r>
        <w:t>Que c’</w:t>
      </w:r>
      <w:r w:rsidR="0083559F">
        <w:t>est un perdu car il a</w:t>
      </w:r>
      <w:r>
        <w:t xml:space="preserve"> fait partit de </w:t>
      </w:r>
      <w:r w:rsidR="0083559F">
        <w:t>la Police au SVPM, les mœurs  mouvances indépendantistes : RIN / PQ / FLP / Phalange / CIS / IOPQ / FLQ</w:t>
      </w:r>
    </w:p>
    <w:p w:rsidR="00923F0F" w:rsidRDefault="00923F0F" w:rsidP="00923F0F">
      <w:pPr>
        <w:pStyle w:val="Titre1"/>
      </w:pPr>
      <w:r>
        <w:t>Le bateau</w:t>
      </w:r>
    </w:p>
    <w:p w:rsidR="0034289F" w:rsidRDefault="00923F0F" w:rsidP="0034289F">
      <w:pPr>
        <w:pStyle w:val="Titre2"/>
      </w:pPr>
      <w:r>
        <w:t>Caractérisé le personnage de Coco (ex. dressez un</w:t>
      </w:r>
      <w:r w:rsidR="0034289F">
        <w:t>e liste de ses caractéristiques)</w:t>
      </w:r>
    </w:p>
    <w:p w:rsidR="0034289F" w:rsidRPr="0034289F" w:rsidRDefault="0083559F" w:rsidP="0034289F">
      <w:r>
        <w:t>Il est gros / Colérique et perdu dans ce qu’il veut faire.</w:t>
      </w:r>
    </w:p>
    <w:p w:rsidR="0034289F" w:rsidRPr="0034289F" w:rsidRDefault="00923F0F" w:rsidP="0034289F">
      <w:pPr>
        <w:pStyle w:val="Titre2"/>
      </w:pPr>
      <w:r>
        <w:lastRenderedPageBreak/>
        <w:t>Quelle est la définition des mots (ou expression) suivants :</w:t>
      </w:r>
    </w:p>
    <w:p w:rsidR="0034289F" w:rsidRDefault="0034289F" w:rsidP="0034289F">
      <w:r>
        <w:t>Pègre :</w:t>
      </w:r>
      <w:r w:rsidR="0083559F">
        <w:t xml:space="preserve"> Monde des truands</w:t>
      </w:r>
    </w:p>
    <w:p w:rsidR="0034289F" w:rsidRDefault="0034289F" w:rsidP="0034289F">
      <w:r>
        <w:t>Taupin :</w:t>
      </w:r>
      <w:r w:rsidR="0083559F">
        <w:t xml:space="preserve"> Un homme robuste et battit.</w:t>
      </w:r>
    </w:p>
    <w:p w:rsidR="0034289F" w:rsidRDefault="00923F0F" w:rsidP="0034289F">
      <w:r>
        <w:t>«</w:t>
      </w:r>
      <w:r w:rsidR="0034289F">
        <w:t>Haut</w:t>
      </w:r>
      <w:r>
        <w:t xml:space="preserve"> du pavé»</w:t>
      </w:r>
      <w:r w:rsidR="0034289F">
        <w:t> :</w:t>
      </w:r>
      <w:r w:rsidR="0083559F">
        <w:t xml:space="preserve"> </w:t>
      </w:r>
      <w:r w:rsidR="00F13483">
        <w:t>Personne de haute société</w:t>
      </w:r>
    </w:p>
    <w:p w:rsidR="0034289F" w:rsidRPr="0034289F" w:rsidRDefault="0034289F" w:rsidP="0034289F">
      <w:r>
        <w:t xml:space="preserve"> O</w:t>
      </w:r>
      <w:r w:rsidR="00923F0F">
        <w:t>rangistes</w:t>
      </w:r>
      <w:r>
        <w:t> :</w:t>
      </w:r>
      <w:r w:rsidR="00F13483">
        <w:t xml:space="preserve"> Les opposants à la langue française et à la religion catholique.</w:t>
      </w:r>
    </w:p>
    <w:p w:rsidR="0034289F" w:rsidRDefault="00923F0F" w:rsidP="0034289F">
      <w:pPr>
        <w:pStyle w:val="Titre2"/>
      </w:pPr>
      <w:r>
        <w:t>Dans ce chapitre, quelle impression avez-vous de la police et de la politique?</w:t>
      </w:r>
    </w:p>
    <w:p w:rsidR="0034289F" w:rsidRPr="0034289F" w:rsidRDefault="00C46B3A" w:rsidP="0034289F">
      <w:r>
        <w:t>Qu’elle est corrompue.</w:t>
      </w:r>
    </w:p>
    <w:p w:rsidR="00923F0F" w:rsidRDefault="00923F0F" w:rsidP="0034289F">
      <w:pPr>
        <w:pStyle w:val="Titre2"/>
      </w:pPr>
      <w:r>
        <w:t>P. 77 en bas, qu'est-ce donc que l'on aurait attendu de Kimball, à quel événement historique Hamelin faitil référence?</w:t>
      </w:r>
    </w:p>
    <w:p w:rsidR="00C46B3A" w:rsidRDefault="00C46B3A" w:rsidP="00C46B3A">
      <w:r>
        <w:t xml:space="preserve">Faire la guerre du Vietnam. </w:t>
      </w:r>
    </w:p>
    <w:p w:rsidR="00923F0F" w:rsidRDefault="00923F0F" w:rsidP="00C46B3A">
      <w:pPr>
        <w:pStyle w:val="Titre1"/>
      </w:pPr>
      <w:r>
        <w:t>Poulets</w:t>
      </w:r>
    </w:p>
    <w:p w:rsidR="0034289F" w:rsidRDefault="00923F0F" w:rsidP="0034289F">
      <w:pPr>
        <w:pStyle w:val="Titre2"/>
      </w:pPr>
      <w:r>
        <w:t>Que veut dire, p.85 (bas), «document du cabinet coulé à un chroniqueur du Globe &amp; Mail»?</w:t>
      </w:r>
    </w:p>
    <w:p w:rsidR="0034289F" w:rsidRPr="0034289F" w:rsidRDefault="00C46B3A" w:rsidP="0034289F">
      <w:r>
        <w:t>Un document confidentiel qui a été donné illégalement à un journaliste.</w:t>
      </w:r>
    </w:p>
    <w:p w:rsidR="0034289F" w:rsidRDefault="00923F0F" w:rsidP="0034289F">
      <w:pPr>
        <w:pStyle w:val="Titre2"/>
      </w:pPr>
      <w:r>
        <w:t>Résumez dans vos mots la dernière phrase de la page, celle qui commence par «Autrement dit, la</w:t>
      </w:r>
      <w:r w:rsidR="0034289F">
        <w:t xml:space="preserve"> </w:t>
      </w:r>
      <w:r>
        <w:t>suspension des droits civils [...] était le résultat d'un plan»</w:t>
      </w:r>
    </w:p>
    <w:p w:rsidR="0034289F" w:rsidRPr="0034289F" w:rsidRDefault="00952FF0" w:rsidP="0034289F">
      <w:r>
        <w:t>Le gouvernement n’a rien voulu savoir de la corruption locale. (Orangiste)</w:t>
      </w:r>
    </w:p>
    <w:p w:rsidR="0034289F" w:rsidRDefault="00923F0F" w:rsidP="0034289F">
      <w:pPr>
        <w:pStyle w:val="Titre2"/>
      </w:pPr>
      <w:r>
        <w:t>Il s'agit là d'un pan de la thèse de l'auteur. Pouvez-vous l'expliquer? À quoi Hamelin fait-il référence avec</w:t>
      </w:r>
      <w:r w:rsidR="0034289F">
        <w:t xml:space="preserve"> </w:t>
      </w:r>
      <w:r>
        <w:t>les mots «réponse rigoureuse»?</w:t>
      </w:r>
    </w:p>
    <w:p w:rsidR="0034289F" w:rsidRPr="0034289F" w:rsidRDefault="00952FF0" w:rsidP="0034289F">
      <w:r>
        <w:t>La réponse qu’un gouvernement de centre se doit d’envoyer.</w:t>
      </w:r>
    </w:p>
    <w:p w:rsidR="00952FF0" w:rsidRDefault="00923F0F" w:rsidP="0034289F">
      <w:pPr>
        <w:pStyle w:val="Titre2"/>
      </w:pPr>
      <w:r>
        <w:t>À quels individus présentés dans Fabrications correspondent les noms de Gilbert Massicote et de Rénald</w:t>
      </w:r>
      <w:r w:rsidR="0034289F">
        <w:t xml:space="preserve"> </w:t>
      </w:r>
      <w:r>
        <w:t>Massicote?</w:t>
      </w:r>
    </w:p>
    <w:p w:rsidR="00952FF0" w:rsidRPr="00952FF0" w:rsidRDefault="00952FF0" w:rsidP="00952FF0">
      <w:r>
        <w:t>TODO</w:t>
      </w:r>
    </w:p>
    <w:p w:rsidR="00923F0F" w:rsidRDefault="00923F0F" w:rsidP="0034289F">
      <w:pPr>
        <w:pStyle w:val="Titre2"/>
      </w:pPr>
      <w:r>
        <w:t>Lequel est le poulet, lequel est le livreur?</w:t>
      </w:r>
    </w:p>
    <w:p w:rsidR="00952FF0" w:rsidRDefault="00952FF0" w:rsidP="00952FF0">
      <w:r>
        <w:t>Gilbert : Lieutenant-détective pour la Cellule Anti-terroriste.</w:t>
      </w:r>
    </w:p>
    <w:p w:rsidR="00952FF0" w:rsidRPr="0034289F" w:rsidRDefault="00952FF0" w:rsidP="00952FF0">
      <w:r>
        <w:lastRenderedPageBreak/>
        <w:t xml:space="preserve">Rénald : Livreur de poulet chez Baby-barbecue (équivalent de St-Hubert dans la rive sud). </w:t>
      </w:r>
    </w:p>
    <w:p w:rsidR="0034289F" w:rsidRDefault="0034289F" w:rsidP="00923F0F"/>
    <w:p w:rsidR="00923F0F" w:rsidRDefault="00923F0F" w:rsidP="00923F0F">
      <w:pPr>
        <w:pStyle w:val="Titre1"/>
      </w:pPr>
      <w:r>
        <w:t>Le terrier</w:t>
      </w:r>
    </w:p>
    <w:p w:rsidR="0034289F" w:rsidRDefault="00923F0F" w:rsidP="0034289F">
      <w:pPr>
        <w:pStyle w:val="Titre2"/>
      </w:pPr>
      <w:r>
        <w:t xml:space="preserve">Où sommes-nous </w:t>
      </w:r>
      <w:r w:rsidR="0034289F">
        <w:t>et à quelle époque sommes-nous?</w:t>
      </w:r>
    </w:p>
    <w:p w:rsidR="0034289F" w:rsidRPr="0034289F" w:rsidRDefault="009C3548" w:rsidP="0034289F">
      <w:r>
        <w:t>Dans la maison de Marcel Duquet en Hiver.</w:t>
      </w:r>
      <w:r w:rsidR="00F25B86">
        <w:t xml:space="preserve"> (3 décembre 1970)</w:t>
      </w:r>
    </w:p>
    <w:p w:rsidR="0073457F" w:rsidRDefault="00923F0F" w:rsidP="0073457F">
      <w:pPr>
        <w:pStyle w:val="Titre2"/>
      </w:pPr>
      <w:r>
        <w:t>Sauriez-vous situer plus exactement la chronologie</w:t>
      </w:r>
      <w:r w:rsidR="0034289F">
        <w:t xml:space="preserve"> </w:t>
      </w:r>
      <w:r>
        <w:t>pour les</w:t>
      </w:r>
      <w:r w:rsidR="009C3548">
        <w:t xml:space="preserve"> protagonistes</w:t>
      </w:r>
      <w:r>
        <w:t>?</w:t>
      </w:r>
    </w:p>
    <w:p w:rsidR="0073457F" w:rsidRPr="0073457F" w:rsidRDefault="009C3548" w:rsidP="0073457F">
      <w:r>
        <w:t>C’est après la mort de Paul Lavoie lorsqu’il est temps de cacher les felquistes et avant que Coco ne tue Marcel.</w:t>
      </w:r>
    </w:p>
    <w:p w:rsidR="0073457F" w:rsidRDefault="00923F0F" w:rsidP="0073457F">
      <w:pPr>
        <w:pStyle w:val="Titre2"/>
      </w:pPr>
      <w:r>
        <w:t>Qui couche avec qui dans ce chapitre? Y a-t-il un cocu? Qui est-ce?</w:t>
      </w:r>
    </w:p>
    <w:p w:rsidR="0073457F" w:rsidRDefault="009C3548" w:rsidP="00923F0F">
      <w:r>
        <w:t>Jean-Paul couche avec Ginette, ce qui rend Marcel/Coco cocu.</w:t>
      </w:r>
      <w:r w:rsidR="006B0E00">
        <w:t xml:space="preserve"> </w:t>
      </w:r>
      <w:proofErr w:type="spellStart"/>
      <w:r w:rsidR="006B0E00">
        <w:t>Todo</w:t>
      </w:r>
      <w:proofErr w:type="spellEnd"/>
    </w:p>
    <w:p w:rsidR="0073457F" w:rsidRDefault="00923F0F" w:rsidP="0073457F">
      <w:pPr>
        <w:pStyle w:val="Titre2"/>
      </w:pPr>
      <w:r>
        <w:t>Pourquoi les protagonistes de la cellule Chevalier sont-ils rivés à l'écran (p.109)?</w:t>
      </w:r>
    </w:p>
    <w:p w:rsidR="0073457F" w:rsidRPr="0073457F" w:rsidRDefault="00F25B86" w:rsidP="0073457F">
      <w:r>
        <w:t>Car l’état a déclaré l’état de guerre.</w:t>
      </w:r>
    </w:p>
    <w:p w:rsidR="0073457F" w:rsidRDefault="00923F0F" w:rsidP="0073457F">
      <w:pPr>
        <w:pStyle w:val="Titre2"/>
      </w:pPr>
      <w:r>
        <w:t>Pourquoi découvrent-ils en même temps que tout le monde «le repère» ? (p.110)?</w:t>
      </w:r>
    </w:p>
    <w:p w:rsidR="0073457F" w:rsidRPr="0073457F" w:rsidRDefault="00121632" w:rsidP="0073457F">
      <w:r>
        <w:t>Car ce n’est pas le vrai repère mais un leur.</w:t>
      </w:r>
      <w:r w:rsidR="00D25C98">
        <w:t xml:space="preserve"> </w:t>
      </w:r>
      <w:proofErr w:type="spellStart"/>
      <w:r w:rsidR="00D25C98">
        <w:t>Todo</w:t>
      </w:r>
      <w:proofErr w:type="spellEnd"/>
    </w:p>
    <w:p w:rsidR="00923F0F" w:rsidRDefault="00923F0F" w:rsidP="0073457F">
      <w:pPr>
        <w:pStyle w:val="Titre2"/>
      </w:pPr>
      <w:r>
        <w:t>Pourquoi est-ce que les «havanes» et les «cuba libres» sont particulièrement ironiques?</w:t>
      </w:r>
    </w:p>
    <w:p w:rsidR="0073457F" w:rsidRPr="0073457F" w:rsidRDefault="00510FEE" w:rsidP="0073457F">
      <w:r>
        <w:t>Car la cellule rébellion s’en va à cuba, d’où viennent les cocktails « Cuba libre » et les cigares « Havane ».</w:t>
      </w:r>
    </w:p>
    <w:p w:rsidR="00923F0F" w:rsidRDefault="00923F0F" w:rsidP="00923F0F">
      <w:pPr>
        <w:pStyle w:val="Titre1"/>
      </w:pPr>
      <w:r>
        <w:t>Jean Claude</w:t>
      </w:r>
    </w:p>
    <w:p w:rsidR="0073457F" w:rsidRDefault="00923F0F" w:rsidP="0073457F">
      <w:pPr>
        <w:pStyle w:val="Titre2"/>
      </w:pPr>
      <w:r>
        <w:t>Si vous connaissez le «vrai» nom de Vézina, de quel parti le Vieux Lion est-il le chef? Résumez l'intrigue</w:t>
      </w:r>
      <w:r w:rsidR="0073457F">
        <w:t xml:space="preserve"> </w:t>
      </w:r>
      <w:r>
        <w:t>de la page 113?</w:t>
      </w:r>
    </w:p>
    <w:p w:rsidR="0073457F" w:rsidRDefault="00330857" w:rsidP="00923F0F">
      <w:r>
        <w:t xml:space="preserve">Pierre Eliote </w:t>
      </w:r>
      <w:r w:rsidR="00FA6D39">
        <w:t>Trudeaux, partit Libéral.</w:t>
      </w:r>
      <w:r w:rsidR="006B0E00">
        <w:t xml:space="preserve"> </w:t>
      </w:r>
      <w:proofErr w:type="spellStart"/>
      <w:r w:rsidR="006B0E00">
        <w:t>Todo</w:t>
      </w:r>
      <w:proofErr w:type="spellEnd"/>
    </w:p>
    <w:p w:rsidR="0073457F" w:rsidRDefault="00923F0F" w:rsidP="0073457F">
      <w:pPr>
        <w:pStyle w:val="Titre2"/>
      </w:pPr>
      <w:r>
        <w:t>Quels sont les autres surnoms du Colonel? Quels indices ces surnoms communiquent-ils sur ses aptitudes</w:t>
      </w:r>
      <w:r w:rsidR="0073457F">
        <w:t xml:space="preserve"> </w:t>
      </w:r>
      <w:r>
        <w:t>et sa personnalité?</w:t>
      </w:r>
    </w:p>
    <w:p w:rsidR="0073457F" w:rsidRDefault="00867B5F" w:rsidP="00923F0F">
      <w:r>
        <w:lastRenderedPageBreak/>
        <w:t xml:space="preserve">Tonton Bob / Bob Lapierre / </w:t>
      </w:r>
      <w:r w:rsidR="001547B5">
        <w:t>Papa Boss Ce qui laisse sous-entendre que c'est un colosse et q’il est sans pitié.</w:t>
      </w:r>
    </w:p>
    <w:p w:rsidR="0073457F" w:rsidRDefault="00923F0F" w:rsidP="0073457F">
      <w:pPr>
        <w:pStyle w:val="Titre2"/>
      </w:pPr>
      <w:r>
        <w:t>Comment gagne-t-il contre René Lévesque en 1967?</w:t>
      </w:r>
    </w:p>
    <w:p w:rsidR="0073457F" w:rsidRDefault="007F787F" w:rsidP="00923F0F">
      <w:r>
        <w:t xml:space="preserve">Parle de </w:t>
      </w:r>
      <w:r w:rsidR="005477BA">
        <w:t xml:space="preserve">l'incapacité de René Lévesque </w:t>
      </w:r>
      <w:proofErr w:type="gramStart"/>
      <w:r w:rsidR="005477BA">
        <w:t>a</w:t>
      </w:r>
      <w:proofErr w:type="gramEnd"/>
      <w:r w:rsidR="005477BA">
        <w:t xml:space="preserve"> reserver des chambres dans l</w:t>
      </w:r>
      <w:r w:rsidR="00304B62">
        <w:t xml:space="preserve">e château Frontenac pour isolé </w:t>
      </w:r>
      <w:r w:rsidR="00A3676A">
        <w:t>l</w:t>
      </w:r>
      <w:r w:rsidR="00577E4A">
        <w:t xml:space="preserve">e troupeau </w:t>
      </w:r>
      <w:r w:rsidR="002B494F">
        <w:t>federaliste</w:t>
      </w:r>
      <w:r w:rsidR="00577E4A">
        <w:t>.</w:t>
      </w:r>
    </w:p>
    <w:p w:rsidR="00923F0F" w:rsidRDefault="00923F0F" w:rsidP="0073457F">
      <w:pPr>
        <w:pStyle w:val="Titre2"/>
      </w:pPr>
      <w:r>
        <w:t>Entre fédéralisme et séparatisme, quel camp a choisi le Colonel?</w:t>
      </w:r>
    </w:p>
    <w:p w:rsidR="0073457F" w:rsidRDefault="002B494F" w:rsidP="00923F0F">
      <w:r>
        <w:t>Le</w:t>
      </w:r>
      <w:r w:rsidR="00B7316C">
        <w:t xml:space="preserve"> colonel a choisit le camp des séparatistes.</w:t>
      </w:r>
    </w:p>
    <w:p w:rsidR="00923F0F" w:rsidRDefault="00923F0F" w:rsidP="00923F0F">
      <w:pPr>
        <w:pStyle w:val="Titre1"/>
      </w:pPr>
      <w:r>
        <w:t>L'assemblée</w:t>
      </w:r>
    </w:p>
    <w:p w:rsidR="0073457F" w:rsidRDefault="00923F0F" w:rsidP="0073457F">
      <w:pPr>
        <w:pStyle w:val="Titre2"/>
      </w:pPr>
      <w:r>
        <w:t xml:space="preserve">À quelle activité s'adonnent les </w:t>
      </w:r>
      <w:r>
        <w:rPr>
          <w:rFonts w:ascii="TimesNewRomanPS-ItalicMT" w:hAnsi="TimesNewRomanPS-ItalicMT"/>
        </w:rPr>
        <w:t>Octobierristes</w:t>
      </w:r>
      <w:r>
        <w:t>?</w:t>
      </w:r>
      <w:r w:rsidR="0073457F">
        <w:t xml:space="preserve"> </w:t>
      </w:r>
      <w:r>
        <w:t>Qui sont-ils?</w:t>
      </w:r>
    </w:p>
    <w:p w:rsidR="0073457F" w:rsidRPr="0073457F" w:rsidRDefault="00B55DB9" w:rsidP="0073457F">
      <w:r>
        <w:t>Parler de la crise d'octobre au Québec</w:t>
      </w:r>
      <w:r w:rsidR="001A337E">
        <w:t>, ceux sont des littéraires / poètes</w:t>
      </w:r>
      <w:r w:rsidR="00E57238">
        <w:t xml:space="preserve"> </w:t>
      </w:r>
      <w:r w:rsidR="006E3580">
        <w:t xml:space="preserve">/ </w:t>
      </w:r>
      <w:r w:rsidR="00573D97">
        <w:t>étudiant(e)s</w:t>
      </w:r>
      <w:r w:rsidR="006E3580">
        <w:t xml:space="preserve"> de </w:t>
      </w:r>
      <w:proofErr w:type="spellStart"/>
      <w:r w:rsidR="006E3580">
        <w:t>Branlequeue</w:t>
      </w:r>
      <w:proofErr w:type="spellEnd"/>
      <w:r w:rsidR="00573D97">
        <w:t>.</w:t>
      </w:r>
    </w:p>
    <w:p w:rsidR="00923F0F" w:rsidRDefault="00923F0F" w:rsidP="0073457F">
      <w:pPr>
        <w:pStyle w:val="Titre2"/>
      </w:pPr>
      <w:r>
        <w:t>«Code moron»? Quel code caricature-t-on ici?</w:t>
      </w:r>
    </w:p>
    <w:p w:rsidR="0073457F" w:rsidRPr="0073457F" w:rsidRDefault="000D67ED" w:rsidP="0073457F">
      <w:r>
        <w:t xml:space="preserve">Le code civil </w:t>
      </w:r>
      <w:proofErr w:type="spellStart"/>
      <w:r>
        <w:t>Todo</w:t>
      </w:r>
      <w:proofErr w:type="spellEnd"/>
    </w:p>
    <w:p w:rsidR="00923F0F" w:rsidRDefault="00923F0F" w:rsidP="00923F0F">
      <w:pPr>
        <w:pStyle w:val="Titre1"/>
      </w:pPr>
      <w:r>
        <w:t>Secteur de Villa</w:t>
      </w:r>
    </w:p>
    <w:p w:rsidR="0073457F" w:rsidRDefault="00923F0F" w:rsidP="0073457F">
      <w:pPr>
        <w:pStyle w:val="Titre2"/>
      </w:pPr>
      <w:r>
        <w:t>P. 131 «De combien grosses il les avait»</w:t>
      </w:r>
      <w:r w:rsidR="0073457F">
        <w:t xml:space="preserve"> </w:t>
      </w:r>
      <w:r>
        <w:t>Que</w:t>
      </w:r>
      <w:r w:rsidR="0073457F">
        <w:t>l nom remplace le pronom «les»?</w:t>
      </w:r>
    </w:p>
    <w:p w:rsidR="0073457F" w:rsidRPr="0073457F" w:rsidRDefault="00DB74F0" w:rsidP="0073457F">
      <w:r>
        <w:t>Les testicules</w:t>
      </w:r>
    </w:p>
    <w:p w:rsidR="00923F0F" w:rsidRDefault="00923F0F" w:rsidP="0073457F">
      <w:pPr>
        <w:pStyle w:val="Titre2"/>
      </w:pPr>
      <w:r>
        <w:t>Qu'implique-t-on sur le tempérament du général Bédard?</w:t>
      </w:r>
    </w:p>
    <w:p w:rsidR="000D67ED" w:rsidRPr="000D67ED" w:rsidRDefault="00DB74F0" w:rsidP="000D67ED">
      <w:r>
        <w:t>Qu'il est courageux et entêté pour sauver ses compagnons</w:t>
      </w:r>
    </w:p>
    <w:p w:rsidR="00923F0F" w:rsidRDefault="00923F0F" w:rsidP="00923F0F">
      <w:pPr>
        <w:pStyle w:val="Titre1"/>
      </w:pPr>
      <w:r>
        <w:t xml:space="preserve">Dora de justesse </w:t>
      </w:r>
    </w:p>
    <w:p w:rsidR="00923F0F" w:rsidRDefault="00923F0F" w:rsidP="0073457F">
      <w:pPr>
        <w:pStyle w:val="Titre2"/>
      </w:pPr>
      <w:r>
        <w:t>Expliquez le titre de ce chapitre.</w:t>
      </w:r>
    </w:p>
    <w:p w:rsidR="0073457F" w:rsidRPr="0073457F" w:rsidRDefault="00EC33BD" w:rsidP="0073457F">
      <w:r>
        <w:t xml:space="preserve">Samuel réussit </w:t>
      </w:r>
      <w:proofErr w:type="gramStart"/>
      <w:r>
        <w:t>a</w:t>
      </w:r>
      <w:proofErr w:type="gramEnd"/>
      <w:r>
        <w:t xml:space="preserve"> rattraper Marie-Québec de justesse avant qu'elle ne soit trop loin. </w:t>
      </w:r>
      <w:proofErr w:type="gramStart"/>
      <w:r>
        <w:t>Il finissent</w:t>
      </w:r>
      <w:proofErr w:type="gramEnd"/>
      <w:r>
        <w:t xml:space="preserve"> par passer la nuit ensembles.</w:t>
      </w:r>
    </w:p>
    <w:p w:rsidR="00923F0F" w:rsidRDefault="00923F0F" w:rsidP="00923F0F">
      <w:pPr>
        <w:pStyle w:val="Titre1"/>
      </w:pPr>
      <w:r>
        <w:t>Veillée chez l'habitant</w:t>
      </w:r>
    </w:p>
    <w:p w:rsidR="0073457F" w:rsidRDefault="00923F0F" w:rsidP="0073457F">
      <w:pPr>
        <w:pStyle w:val="Titre2"/>
      </w:pPr>
      <w:r>
        <w:t>Quel rôle joue le Chevalier Branlequeue?</w:t>
      </w:r>
      <w:r w:rsidR="0073457F">
        <w:t xml:space="preserve"> </w:t>
      </w:r>
    </w:p>
    <w:p w:rsidR="0073457F" w:rsidRPr="0073457F" w:rsidRDefault="00D37F12" w:rsidP="0073457F">
      <w:r>
        <w:t xml:space="preserve">Le chevalier </w:t>
      </w:r>
      <w:proofErr w:type="spellStart"/>
      <w:r>
        <w:t>Branlequeue</w:t>
      </w:r>
      <w:proofErr w:type="spellEnd"/>
      <w:r>
        <w:t xml:space="preserve"> est médiateur</w:t>
      </w:r>
    </w:p>
    <w:p w:rsidR="0073457F" w:rsidRDefault="00923F0F" w:rsidP="0073457F">
      <w:pPr>
        <w:pStyle w:val="Titre2"/>
      </w:pPr>
      <w:r>
        <w:lastRenderedPageBreak/>
        <w:t>Pourquoi le réveiller en pleine nuit?</w:t>
      </w:r>
    </w:p>
    <w:p w:rsidR="0073457F" w:rsidRPr="0073457F" w:rsidRDefault="00D37F12" w:rsidP="0073457F">
      <w:r>
        <w:t>Pour aller parler avec les gars de la cellule chevalier.</w:t>
      </w:r>
    </w:p>
    <w:p w:rsidR="0073457F" w:rsidRDefault="00923F0F" w:rsidP="0073457F">
      <w:pPr>
        <w:pStyle w:val="Titre2"/>
      </w:pPr>
      <w:r>
        <w:t>Pourquoi le qualifie-t-on d'ancien prisonnier politique?</w:t>
      </w:r>
    </w:p>
    <w:p w:rsidR="0073457F" w:rsidRPr="0073457F" w:rsidRDefault="00D37F12" w:rsidP="0073457F">
      <w:r>
        <w:t xml:space="preserve">Car il a été le fruit d’une arrestation arbitraire lors des perquisitions pour fouiller </w:t>
      </w:r>
      <w:proofErr w:type="gramStart"/>
      <w:r>
        <w:t>les maison</w:t>
      </w:r>
      <w:proofErr w:type="gramEnd"/>
      <w:r>
        <w:t>.</w:t>
      </w:r>
    </w:p>
    <w:p w:rsidR="00923F0F" w:rsidRDefault="00923F0F" w:rsidP="0073457F">
      <w:pPr>
        <w:pStyle w:val="Titre2"/>
      </w:pPr>
      <w:r>
        <w:t>Comment la police apprend-elle où sont les felquistes?</w:t>
      </w:r>
    </w:p>
    <w:p w:rsidR="0073457F" w:rsidRDefault="00D37F12" w:rsidP="00923F0F">
      <w:r>
        <w:t>Le caporal Huet a fait pression sur Marcel Duquet jusqu’à ce qu’il parle.</w:t>
      </w:r>
    </w:p>
    <w:p w:rsidR="00923F0F" w:rsidRDefault="00923F0F" w:rsidP="00923F0F">
      <w:pPr>
        <w:pStyle w:val="Titre1"/>
      </w:pPr>
      <w:r>
        <w:t>Eldorado</w:t>
      </w:r>
    </w:p>
    <w:p w:rsidR="00923F0F" w:rsidRDefault="00923F0F" w:rsidP="0073457F">
      <w:pPr>
        <w:pStyle w:val="Titre2"/>
      </w:pPr>
      <w:r>
        <w:t>Que va faire Nihilo à Maldoror?</w:t>
      </w:r>
    </w:p>
    <w:p w:rsidR="0073457F" w:rsidRPr="0073457F" w:rsidRDefault="00166223" w:rsidP="0073457F">
      <w:r>
        <w:t>Sam vient regarder chaque jour la prestation de Marie-</w:t>
      </w:r>
      <w:proofErr w:type="spellStart"/>
      <w:r>
        <w:t>Quebec</w:t>
      </w:r>
      <w:proofErr w:type="spellEnd"/>
      <w:r>
        <w:t xml:space="preserve"> dans la </w:t>
      </w:r>
      <w:proofErr w:type="spellStart"/>
      <w:r>
        <w:t>piece</w:t>
      </w:r>
      <w:proofErr w:type="spellEnd"/>
      <w:r>
        <w:t xml:space="preserve"> les justes avec Dora.</w:t>
      </w:r>
      <w:bookmarkStart w:id="0" w:name="_GoBack"/>
      <w:bookmarkEnd w:id="0"/>
    </w:p>
    <w:p w:rsidR="00923F0F" w:rsidRDefault="00923F0F" w:rsidP="00923F0F">
      <w:pPr>
        <w:pStyle w:val="Titre1"/>
      </w:pPr>
      <w:r>
        <w:t>Général</w:t>
      </w:r>
    </w:p>
    <w:p w:rsidR="0073457F" w:rsidRDefault="00923F0F" w:rsidP="0073457F">
      <w:pPr>
        <w:pStyle w:val="Titre2"/>
      </w:pPr>
      <w:r>
        <w:t>Identifiez un passage dans vos 4 chapitres préférés (donc 4 passages en tout)</w:t>
      </w:r>
    </w:p>
    <w:p w:rsidR="0073457F" w:rsidRPr="0073457F" w:rsidRDefault="0073457F" w:rsidP="0073457F"/>
    <w:p w:rsidR="00954B39" w:rsidRPr="00923F0F" w:rsidRDefault="00923F0F" w:rsidP="0073457F">
      <w:pPr>
        <w:pStyle w:val="Titre2"/>
        <w:rPr>
          <w:rFonts w:ascii="TimesNewRomanPS-BoldMT" w:hAnsi="TimesNewRomanPS-BoldMT"/>
        </w:rPr>
      </w:pPr>
      <w:r>
        <w:t>Rédigez trois questions (des choses que vous ne comprenez pas, des liens avec l'histoire, une manière de</w:t>
      </w:r>
      <w:r w:rsidR="0073457F">
        <w:t xml:space="preserve"> </w:t>
      </w:r>
      <w:r>
        <w:t>raconter qui vous mélange, etc.) Une bonne question suggère que vous comprendriez mieux l'</w:t>
      </w:r>
      <w:r w:rsidR="0073457F">
        <w:t>œuvre</w:t>
      </w:r>
      <w:r>
        <w:t xml:space="preserve"> si</w:t>
      </w:r>
      <w:r w:rsidR="0073457F">
        <w:t xml:space="preserve"> </w:t>
      </w:r>
      <w:r>
        <w:t>vous aviez l'information qui vous fait défaut.</w:t>
      </w:r>
    </w:p>
    <w:sectPr w:rsidR="00954B39" w:rsidRPr="00923F0F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Eras Light ITC">
    <w:panose1 w:val="020B04020305040208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yMzc1NDMyNTIzszRX0lEKTi0uzszPAykwrAUAkUWywCwAAAA="/>
  </w:docVars>
  <w:rsids>
    <w:rsidRoot w:val="00923F0F"/>
    <w:rsid w:val="00004C04"/>
    <w:rsid w:val="00032FC2"/>
    <w:rsid w:val="000A208B"/>
    <w:rsid w:val="000D66E1"/>
    <w:rsid w:val="000D67ED"/>
    <w:rsid w:val="00121632"/>
    <w:rsid w:val="001547B5"/>
    <w:rsid w:val="00166223"/>
    <w:rsid w:val="001A337E"/>
    <w:rsid w:val="00250CFF"/>
    <w:rsid w:val="002B494F"/>
    <w:rsid w:val="002E218A"/>
    <w:rsid w:val="00304B62"/>
    <w:rsid w:val="00330857"/>
    <w:rsid w:val="0034289F"/>
    <w:rsid w:val="00377672"/>
    <w:rsid w:val="003F6469"/>
    <w:rsid w:val="004C6CB7"/>
    <w:rsid w:val="00510FEE"/>
    <w:rsid w:val="005477BA"/>
    <w:rsid w:val="00573D97"/>
    <w:rsid w:val="00577E4A"/>
    <w:rsid w:val="00592398"/>
    <w:rsid w:val="006704D6"/>
    <w:rsid w:val="0068144D"/>
    <w:rsid w:val="006B0E00"/>
    <w:rsid w:val="006E3580"/>
    <w:rsid w:val="0073457F"/>
    <w:rsid w:val="007F787F"/>
    <w:rsid w:val="0083559F"/>
    <w:rsid w:val="00867B5F"/>
    <w:rsid w:val="008B2CB6"/>
    <w:rsid w:val="008E7542"/>
    <w:rsid w:val="00923F0F"/>
    <w:rsid w:val="00952FF0"/>
    <w:rsid w:val="009C3548"/>
    <w:rsid w:val="009E5835"/>
    <w:rsid w:val="00A3676A"/>
    <w:rsid w:val="00A63522"/>
    <w:rsid w:val="00A742EB"/>
    <w:rsid w:val="00B55DB9"/>
    <w:rsid w:val="00B7316C"/>
    <w:rsid w:val="00C46B3A"/>
    <w:rsid w:val="00C52F99"/>
    <w:rsid w:val="00C94970"/>
    <w:rsid w:val="00C9699A"/>
    <w:rsid w:val="00D25C98"/>
    <w:rsid w:val="00D37F12"/>
    <w:rsid w:val="00D450BB"/>
    <w:rsid w:val="00D67A4A"/>
    <w:rsid w:val="00DB74F0"/>
    <w:rsid w:val="00E55315"/>
    <w:rsid w:val="00E57238"/>
    <w:rsid w:val="00E83DA4"/>
    <w:rsid w:val="00EC33BD"/>
    <w:rsid w:val="00F13483"/>
    <w:rsid w:val="00F25B86"/>
    <w:rsid w:val="00FA6D39"/>
    <w:rsid w:val="00FD5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6E7640E-48E4-46B1-954D-D25E1B381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fr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F0F"/>
    <w:rPr>
      <w:rFonts w:ascii="Arial" w:hAnsi="Arial"/>
      <w:sz w:val="24"/>
    </w:rPr>
  </w:style>
  <w:style w:type="paragraph" w:styleId="Titre1">
    <w:name w:val="heading 1"/>
    <w:basedOn w:val="Normal"/>
    <w:next w:val="Normal"/>
    <w:link w:val="Titre1Car"/>
    <w:uiPriority w:val="9"/>
    <w:qFormat/>
    <w:rsid w:val="00923F0F"/>
    <w:pPr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after="0"/>
      <w:outlineLvl w:val="0"/>
    </w:pPr>
    <w:rPr>
      <w:caps/>
      <w:color w:val="FFFFFF" w:themeColor="background1"/>
      <w:spacing w:val="15"/>
      <w:sz w:val="28"/>
      <w:szCs w:val="2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8144D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rFonts w:ascii="Eras Light ITC" w:hAnsi="Eras Light ITC"/>
      <w:spacing w:val="15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923F0F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923F0F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923F0F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923F0F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923F0F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923F0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923F0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923F0F"/>
    <w:rPr>
      <w:rFonts w:ascii="Arial" w:hAnsi="Arial"/>
      <w:caps/>
      <w:color w:val="FFFFFF" w:themeColor="background1"/>
      <w:spacing w:val="15"/>
      <w:sz w:val="28"/>
      <w:szCs w:val="22"/>
      <w:shd w:val="clear" w:color="auto" w:fill="5B9BD5" w:themeFill="accent1"/>
    </w:rPr>
  </w:style>
  <w:style w:type="character" w:customStyle="1" w:styleId="Titre2Car">
    <w:name w:val="Titre 2 Car"/>
    <w:basedOn w:val="Policepardfaut"/>
    <w:link w:val="Titre2"/>
    <w:uiPriority w:val="9"/>
    <w:rsid w:val="0068144D"/>
    <w:rPr>
      <w:rFonts w:ascii="Eras Light ITC" w:hAnsi="Eras Light ITC"/>
      <w:spacing w:val="15"/>
      <w:sz w:val="24"/>
      <w:shd w:val="clear" w:color="auto" w:fill="DEEAF6" w:themeFill="accent1" w:themeFillTint="33"/>
    </w:rPr>
  </w:style>
  <w:style w:type="character" w:customStyle="1" w:styleId="Titre3Car">
    <w:name w:val="Titre 3 Car"/>
    <w:basedOn w:val="Policepardfaut"/>
    <w:link w:val="Titre3"/>
    <w:uiPriority w:val="9"/>
    <w:semiHidden/>
    <w:rsid w:val="00923F0F"/>
    <w:rPr>
      <w:caps/>
      <w:color w:val="1F4D78" w:themeColor="accent1" w:themeShade="7F"/>
      <w:spacing w:val="15"/>
    </w:rPr>
  </w:style>
  <w:style w:type="character" w:customStyle="1" w:styleId="Titre4Car">
    <w:name w:val="Titre 4 Car"/>
    <w:basedOn w:val="Policepardfaut"/>
    <w:link w:val="Titre4"/>
    <w:uiPriority w:val="9"/>
    <w:semiHidden/>
    <w:rsid w:val="00923F0F"/>
    <w:rPr>
      <w:caps/>
      <w:color w:val="2E74B5" w:themeColor="accent1" w:themeShade="BF"/>
      <w:spacing w:val="10"/>
    </w:rPr>
  </w:style>
  <w:style w:type="character" w:customStyle="1" w:styleId="Titre5Car">
    <w:name w:val="Titre 5 Car"/>
    <w:basedOn w:val="Policepardfaut"/>
    <w:link w:val="Titre5"/>
    <w:uiPriority w:val="9"/>
    <w:semiHidden/>
    <w:rsid w:val="00923F0F"/>
    <w:rPr>
      <w:caps/>
      <w:color w:val="2E74B5" w:themeColor="accent1" w:themeShade="BF"/>
      <w:spacing w:val="10"/>
    </w:rPr>
  </w:style>
  <w:style w:type="character" w:customStyle="1" w:styleId="Titre6Car">
    <w:name w:val="Titre 6 Car"/>
    <w:basedOn w:val="Policepardfaut"/>
    <w:link w:val="Titre6"/>
    <w:uiPriority w:val="9"/>
    <w:semiHidden/>
    <w:rsid w:val="00923F0F"/>
    <w:rPr>
      <w:caps/>
      <w:color w:val="2E74B5" w:themeColor="accent1" w:themeShade="BF"/>
      <w:spacing w:val="10"/>
    </w:rPr>
  </w:style>
  <w:style w:type="character" w:customStyle="1" w:styleId="Titre7Car">
    <w:name w:val="Titre 7 Car"/>
    <w:basedOn w:val="Policepardfaut"/>
    <w:link w:val="Titre7"/>
    <w:uiPriority w:val="9"/>
    <w:semiHidden/>
    <w:rsid w:val="00923F0F"/>
    <w:rPr>
      <w:caps/>
      <w:color w:val="2E74B5" w:themeColor="accent1" w:themeShade="BF"/>
      <w:spacing w:val="10"/>
    </w:rPr>
  </w:style>
  <w:style w:type="character" w:customStyle="1" w:styleId="Titre8Car">
    <w:name w:val="Titre 8 Car"/>
    <w:basedOn w:val="Policepardfaut"/>
    <w:link w:val="Titre8"/>
    <w:uiPriority w:val="9"/>
    <w:semiHidden/>
    <w:rsid w:val="00923F0F"/>
    <w:rPr>
      <w:caps/>
      <w:spacing w:val="10"/>
      <w:sz w:val="18"/>
      <w:szCs w:val="18"/>
    </w:rPr>
  </w:style>
  <w:style w:type="character" w:customStyle="1" w:styleId="Titre9Car">
    <w:name w:val="Titre 9 Car"/>
    <w:basedOn w:val="Policepardfaut"/>
    <w:link w:val="Titre9"/>
    <w:uiPriority w:val="9"/>
    <w:semiHidden/>
    <w:rsid w:val="00923F0F"/>
    <w:rPr>
      <w:i/>
      <w:iCs/>
      <w:caps/>
      <w:spacing w:val="10"/>
      <w:sz w:val="18"/>
      <w:szCs w:val="18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923F0F"/>
    <w:rPr>
      <w:b/>
      <w:bCs/>
      <w:color w:val="2E74B5" w:themeColor="accent1" w:themeShade="BF"/>
      <w:sz w:val="16"/>
      <w:szCs w:val="16"/>
    </w:rPr>
  </w:style>
  <w:style w:type="paragraph" w:styleId="Titre">
    <w:name w:val="Title"/>
    <w:basedOn w:val="Normal"/>
    <w:next w:val="Normal"/>
    <w:link w:val="TitreCar"/>
    <w:uiPriority w:val="10"/>
    <w:qFormat/>
    <w:rsid w:val="00923F0F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reCar">
    <w:name w:val="Titre Car"/>
    <w:basedOn w:val="Policepardfaut"/>
    <w:link w:val="Titre"/>
    <w:uiPriority w:val="10"/>
    <w:rsid w:val="00923F0F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923F0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us-titreCar">
    <w:name w:val="Sous-titre Car"/>
    <w:basedOn w:val="Policepardfaut"/>
    <w:link w:val="Sous-titre"/>
    <w:uiPriority w:val="11"/>
    <w:rsid w:val="00923F0F"/>
    <w:rPr>
      <w:caps/>
      <w:color w:val="595959" w:themeColor="text1" w:themeTint="A6"/>
      <w:spacing w:val="10"/>
      <w:sz w:val="21"/>
      <w:szCs w:val="21"/>
    </w:rPr>
  </w:style>
  <w:style w:type="character" w:styleId="lev">
    <w:name w:val="Strong"/>
    <w:uiPriority w:val="22"/>
    <w:qFormat/>
    <w:rsid w:val="00923F0F"/>
    <w:rPr>
      <w:b/>
      <w:bCs/>
    </w:rPr>
  </w:style>
  <w:style w:type="character" w:styleId="Accentuation">
    <w:name w:val="Emphasis"/>
    <w:uiPriority w:val="20"/>
    <w:qFormat/>
    <w:rsid w:val="00923F0F"/>
    <w:rPr>
      <w:caps/>
      <w:color w:val="1F4D78" w:themeColor="accent1" w:themeShade="7F"/>
      <w:spacing w:val="5"/>
    </w:rPr>
  </w:style>
  <w:style w:type="paragraph" w:styleId="Sansinterligne">
    <w:name w:val="No Spacing"/>
    <w:uiPriority w:val="1"/>
    <w:qFormat/>
    <w:rsid w:val="00923F0F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923F0F"/>
    <w:rPr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923F0F"/>
    <w:rPr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923F0F"/>
    <w:pPr>
      <w:spacing w:before="240" w:after="240" w:line="240" w:lineRule="auto"/>
      <w:ind w:left="1080" w:right="1080"/>
      <w:jc w:val="center"/>
    </w:pPr>
    <w:rPr>
      <w:color w:val="5B9BD5" w:themeColor="accent1"/>
      <w:szCs w:val="24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923F0F"/>
    <w:rPr>
      <w:color w:val="5B9BD5" w:themeColor="accent1"/>
      <w:sz w:val="24"/>
      <w:szCs w:val="24"/>
    </w:rPr>
  </w:style>
  <w:style w:type="character" w:styleId="Emphaseple">
    <w:name w:val="Subtle Emphasis"/>
    <w:uiPriority w:val="19"/>
    <w:qFormat/>
    <w:rsid w:val="00923F0F"/>
    <w:rPr>
      <w:i/>
      <w:iCs/>
      <w:color w:val="1F4D78" w:themeColor="accent1" w:themeShade="7F"/>
    </w:rPr>
  </w:style>
  <w:style w:type="character" w:styleId="Emphaseintense">
    <w:name w:val="Intense Emphasis"/>
    <w:uiPriority w:val="21"/>
    <w:qFormat/>
    <w:rsid w:val="00923F0F"/>
    <w:rPr>
      <w:b/>
      <w:bCs/>
      <w:caps/>
      <w:color w:val="1F4D78" w:themeColor="accent1" w:themeShade="7F"/>
      <w:spacing w:val="10"/>
    </w:rPr>
  </w:style>
  <w:style w:type="character" w:styleId="Rfrenceple">
    <w:name w:val="Subtle Reference"/>
    <w:uiPriority w:val="31"/>
    <w:qFormat/>
    <w:rsid w:val="00923F0F"/>
    <w:rPr>
      <w:b/>
      <w:bCs/>
      <w:color w:val="5B9BD5" w:themeColor="accent1"/>
    </w:rPr>
  </w:style>
  <w:style w:type="character" w:styleId="Rfrenceintense">
    <w:name w:val="Intense Reference"/>
    <w:uiPriority w:val="32"/>
    <w:qFormat/>
    <w:rsid w:val="00923F0F"/>
    <w:rPr>
      <w:b/>
      <w:bCs/>
      <w:i/>
      <w:iCs/>
      <w:caps/>
      <w:color w:val="5B9BD5" w:themeColor="accent1"/>
    </w:rPr>
  </w:style>
  <w:style w:type="character" w:styleId="Titredulivre">
    <w:name w:val="Book Title"/>
    <w:uiPriority w:val="33"/>
    <w:qFormat/>
    <w:rsid w:val="00923F0F"/>
    <w:rPr>
      <w:b/>
      <w:bCs/>
      <w:i/>
      <w:iCs/>
      <w:spacing w:val="0"/>
    </w:rPr>
  </w:style>
  <w:style w:type="paragraph" w:styleId="En-ttedetabledesmatires">
    <w:name w:val="TOC Heading"/>
    <w:basedOn w:val="Titre1"/>
    <w:next w:val="Normal"/>
    <w:uiPriority w:val="39"/>
    <w:semiHidden/>
    <w:unhideWhenUsed/>
    <w:qFormat/>
    <w:rsid w:val="00923F0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E78790-09CF-408E-9389-B0802CD139C2}">
  <we:reference id="wa102919515" version="1.3.1.0" store="fr-CA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6</Pages>
  <Words>1031</Words>
  <Characters>5674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antin noll</dc:creator>
  <cp:keywords/>
  <dc:description/>
  <cp:lastModifiedBy>corantin noll</cp:lastModifiedBy>
  <cp:revision>4</cp:revision>
  <dcterms:created xsi:type="dcterms:W3CDTF">2015-10-20T15:09:00Z</dcterms:created>
  <dcterms:modified xsi:type="dcterms:W3CDTF">2015-10-25T21:38:00Z</dcterms:modified>
</cp:coreProperties>
</file>